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AF11E2" w14:textId="12C808CE" w:rsidR="00BE2E62" w:rsidRDefault="00992A9E" w:rsidP="008F3C77">
      <w:pPr>
        <w:rPr>
          <w:rFonts w:ascii="Play" w:hAnsi="Play"/>
        </w:rPr>
      </w:pPr>
      <w:r>
        <w:rPr>
          <w:rFonts w:ascii="Play" w:hAnsi="Play"/>
        </w:rPr>
        <w:t xml:space="preserve">1) Assuming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y(t)</m:t>
        </m:r>
      </m:oMath>
      <w:r w:rsidR="008F3C77">
        <w:rPr>
          <w:rFonts w:ascii="Play" w:hAnsi="Play"/>
        </w:rPr>
        <w:t>,</w:t>
      </w:r>
      <w:r>
        <w:rPr>
          <w:rFonts w:ascii="Play" w:hAnsi="Play"/>
        </w:rPr>
        <w:t xml:space="preserve"> so that,</w:t>
      </w:r>
    </w:p>
    <w:p w14:paraId="52623380" w14:textId="52EBCE02" w:rsidR="00924761" w:rsidRDefault="00924761" w:rsidP="00924761">
      <w:pPr>
        <w:rPr>
          <w:rFonts w:ascii="Play" w:hAnsi="Play"/>
        </w:rPr>
      </w:pPr>
      <w:r>
        <w:rPr>
          <w:rFonts w:ascii="Play" w:hAnsi="Play"/>
        </w:rPr>
        <w:t xml:space="preserve">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413AF15D" w14:textId="1A8C3FD2" w:rsidR="00992A9E" w:rsidRPr="008A4371" w:rsidRDefault="00992A9E" w:rsidP="00992A9E">
      <w:pPr>
        <w:rPr>
          <w:rFonts w:ascii="Play" w:hAnsi="Play"/>
        </w:rPr>
      </w:pPr>
    </w:p>
    <w:p w14:paraId="7C81FF40" w14:textId="10E4B283" w:rsidR="005A775E" w:rsidRDefault="005A775E" w:rsidP="00FF19BC">
      <w:pPr>
        <w:rPr>
          <w:rFonts w:ascii="Play" w:hAnsi="Play"/>
        </w:rPr>
      </w:pPr>
    </w:p>
    <w:p w14:paraId="30A109A2" w14:textId="77777777" w:rsidR="00624F77" w:rsidRDefault="00624F77" w:rsidP="00FF19BC">
      <w:pPr>
        <w:rPr>
          <w:rFonts w:ascii="Play" w:hAnsi="Play"/>
        </w:rPr>
      </w:pPr>
    </w:p>
    <w:p w14:paraId="7D235129" w14:textId="353C4C93" w:rsidR="009B66B0" w:rsidRPr="008A4371" w:rsidRDefault="00057987" w:rsidP="00FF19BC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10DB8D98" wp14:editId="65AB4B68">
                <wp:simplePos x="0" y="0"/>
                <wp:positionH relativeFrom="column">
                  <wp:posOffset>1085850</wp:posOffset>
                </wp:positionH>
                <wp:positionV relativeFrom="paragraph">
                  <wp:posOffset>535940</wp:posOffset>
                </wp:positionV>
                <wp:extent cx="3683000" cy="254000"/>
                <wp:effectExtent l="0" t="0" r="127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3683000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69525B" id="Rectangle 4" o:spid="_x0000_s1026" style="position:absolute;margin-left:85.5pt;margin-top:42.2pt;width:290pt;height:20pt;flip:y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" filled="f" strokecolor="black [3213]" strokeweight="1pt"/>
            </w:pict>
          </mc:Fallback>
        </mc:AlternateContent>
      </w:r>
    </w:p>
    <w:p w14:paraId="60B5C6F3" w14:textId="39D3AC48" w:rsidR="006A1727" w:rsidRPr="008F3C77" w:rsidRDefault="00001FAD" w:rsidP="008F3C77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∑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AB44BC7" w14:textId="51744706" w:rsidR="00AF7AD0" w:rsidRPr="00AF7AD0" w:rsidRDefault="00041163" w:rsidP="00AF7AD0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y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1</m:t>
                  </m:r>
                </m:e>
              </m:d>
            </m:e>
          </m:eqArr>
        </m:oMath>
      </m:oMathPara>
    </w:p>
    <w:p w14:paraId="36FB8104" w14:textId="34AA95FD" w:rsidR="00152FFE" w:rsidRDefault="008D53B6" w:rsidP="008D53B6">
      <w:pPr>
        <w:rPr>
          <w:rFonts w:ascii="Play" w:hAnsi="Play"/>
        </w:rPr>
      </w:pPr>
      <w:r>
        <w:rPr>
          <w:rFonts w:ascii="Play" w:hAnsi="Play"/>
        </w:rPr>
        <w:t xml:space="preserve">and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5D87F640" w14:textId="1C6D12DB" w:rsidR="008D53B6" w:rsidRDefault="008D53B6" w:rsidP="008D53B6">
      <w:pPr>
        <w:rPr>
          <w:rFonts w:ascii="Play" w:hAnsi="Play"/>
        </w:rPr>
      </w:pPr>
    </w:p>
    <w:p w14:paraId="0E8EAE09" w14:textId="4D718132" w:rsidR="008D53B6" w:rsidRDefault="008D53B6" w:rsidP="00FF19BC">
      <w:pPr>
        <w:rPr>
          <w:rFonts w:ascii="Play" w:hAnsi="Play"/>
        </w:rPr>
      </w:pPr>
    </w:p>
    <w:p w14:paraId="167635D5" w14:textId="77777777" w:rsidR="008F3C77" w:rsidRDefault="008F3C77" w:rsidP="00FF19BC">
      <w:pPr>
        <w:rPr>
          <w:rFonts w:ascii="Play" w:hAnsi="Play"/>
        </w:rPr>
      </w:pPr>
    </w:p>
    <w:p w14:paraId="25E70605" w14:textId="4DE6FF3F" w:rsidR="00152FFE" w:rsidRDefault="00057987" w:rsidP="00FF19BC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9F72249" wp14:editId="77E2BB40">
                <wp:simplePos x="0" y="0"/>
                <wp:positionH relativeFrom="column">
                  <wp:posOffset>1828800</wp:posOffset>
                </wp:positionH>
                <wp:positionV relativeFrom="paragraph">
                  <wp:posOffset>552450</wp:posOffset>
                </wp:positionV>
                <wp:extent cx="2241550" cy="254000"/>
                <wp:effectExtent l="0" t="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241550" cy="254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D7AFA5" id="Rectangle 3" o:spid="_x0000_s1026" style="position:absolute;margin-left:2in;margin-top:43.5pt;width:176.5pt;height:20pt;flip:y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" filled="f" strokecolor="black [3213]" strokeweight="1pt"/>
            </w:pict>
          </mc:Fallback>
        </mc:AlternateContent>
      </w:r>
    </w:p>
    <w:p w14:paraId="0E67B4A7" w14:textId="3A62E6E2" w:rsidR="00BE2E62" w:rsidRPr="008A4371" w:rsidRDefault="00001FAD" w:rsidP="008D53B6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∑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16BF640" w14:textId="67A35C0A" w:rsidR="006A1727" w:rsidRPr="008A4371" w:rsidRDefault="00041163" w:rsidP="00AF7AD0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.2</m:t>
                  </m:r>
                </m:e>
              </m:d>
            </m:e>
          </m:eqArr>
        </m:oMath>
      </m:oMathPara>
    </w:p>
    <w:p w14:paraId="17AB21FE" w14:textId="2DC324D9" w:rsidR="00FF19BC" w:rsidRDefault="00FF19BC" w:rsidP="00057987">
      <w:pPr>
        <w:rPr>
          <w:rFonts w:ascii="Play" w:hAnsi="Play"/>
        </w:rPr>
      </w:pPr>
    </w:p>
    <w:p w14:paraId="0BD3A2AD" w14:textId="4366EB1C" w:rsidR="007D4DBB" w:rsidRPr="00FF19BC" w:rsidRDefault="00E60491" w:rsidP="007F4AD7">
      <w:pPr>
        <w:rPr>
          <w:rFonts w:ascii="Play" w:hAnsi="Play"/>
        </w:rPr>
      </w:pPr>
      <w:r w:rsidRPr="008A4371">
        <w:rPr>
          <w:rFonts w:ascii="Play" w:hAnsi="Play"/>
        </w:rPr>
        <w:t>2.</w:t>
      </w:r>
      <w:r w:rsidR="00FF19BC" w:rsidRPr="00FF19BC">
        <w:rPr>
          <w:rFonts w:ascii="Play" w:hAnsi="Play"/>
          <w:noProof/>
        </w:rPr>
        <w:t xml:space="preserve"> </w:t>
      </w:r>
    </w:p>
    <w:p w14:paraId="0CE8E786" w14:textId="5F8CDE7F" w:rsidR="007F4AD7" w:rsidRPr="007F4AD7" w:rsidRDefault="00CA1A81" w:rsidP="0010592B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 xml:space="preserve">M=150 </m:t>
          </m:r>
          <m:r>
            <m:rPr>
              <m:sty m:val="p"/>
            </m:rPr>
            <w:rPr>
              <w:rFonts w:ascii="Cambria Math" w:hAnsi="Cambria Math"/>
            </w:rPr>
            <m:t>kg</m:t>
          </m:r>
          <m:r>
            <m:rPr>
              <m:sty m:val="p"/>
            </m:rPr>
            <w:rPr>
              <w:rFonts w:ascii="Cambria Math" w:hAnsi="Cambria Math"/>
            </w:rPr>
            <m:t xml:space="preserve">; </m:t>
          </m:r>
          <m:r>
            <w:rPr>
              <w:rFonts w:ascii="Cambria Math" w:hAnsi="Cambria Math"/>
            </w:rPr>
            <m:t xml:space="preserve">me=0.05 </m:t>
          </m:r>
          <m:r>
            <m:rPr>
              <m:sty m:val="p"/>
            </m:rPr>
            <w:rPr>
              <w:rFonts w:ascii="Cambria Math" w:hAnsi="Cambria Math"/>
            </w:rPr>
            <m:t>kg.m</m:t>
          </m:r>
          <m:r>
            <m:rPr>
              <m:sty m:val="p"/>
            </m:rPr>
            <w:rPr>
              <w:rFonts w:ascii="Cambria Math" w:hAnsi="Cambria Math"/>
            </w:rPr>
            <m:t xml:space="preserve">; </m:t>
          </m:r>
          <m:r>
            <w:rPr>
              <w:rFonts w:ascii="Cambria Math" w:hAnsi="Cambria Math"/>
            </w:rPr>
            <m:t xml:space="preserve">E=200 </m:t>
          </m:r>
          <m:r>
            <m:rPr>
              <m:sty m:val="p"/>
            </m:rPr>
            <w:rPr>
              <w:rFonts w:ascii="Cambria Math" w:hAnsi="Cambria Math"/>
            </w:rPr>
            <m:t>GPa</m:t>
          </m:r>
        </m:oMath>
      </m:oMathPara>
    </w:p>
    <w:p w14:paraId="4F4A60D4" w14:textId="7A186C5A" w:rsidR="00E73079" w:rsidRPr="007F4AD7" w:rsidRDefault="007F4AD7" w:rsidP="0010592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I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 xml:space="preserve">; </m:t>
          </m:r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92EI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</w:rPr>
            <m:t>=12.8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GN</m:t>
          </m:r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36BBB38" w14:textId="5DA428FC" w:rsidR="00CA1A81" w:rsidRPr="0010592B" w:rsidRDefault="007F4AD7" w:rsidP="0010592B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 xml:space="preserve">X≤0.005 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 xml:space="preserve">; </m:t>
          </m:r>
          <m:r>
            <w:rPr>
              <w:rFonts w:ascii="Cambria Math" w:hAnsi="Cambria Math"/>
            </w:rPr>
            <m:t>ω≤1200</m:t>
          </m:r>
          <m:r>
            <m:rPr>
              <m:sty m:val="p"/>
            </m:rPr>
            <w:rPr>
              <w:rFonts w:ascii="Cambria Math" w:hAnsi="Cambria Math"/>
            </w:rPr>
            <m:t xml:space="preserve"> rpm⇔40</m:t>
          </m:r>
          <m:r>
            <w:rPr>
              <w:rFonts w:ascii="Cambria Math" w:hAnsi="Cambria Math"/>
            </w:rPr>
            <m:t xml:space="preserve">π 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499906F" w14:textId="51E171B6" w:rsidR="00E87D77" w:rsidRPr="003F3A68" w:rsidRDefault="00FF19BC" w:rsidP="00624F77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  <m:r>
            <w:rPr>
              <w:rFonts w:ascii="Cambria Math" w:hAnsi="Cambria Math"/>
            </w:rPr>
            <m:t>=0.081645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k</m:t>
              </m:r>
            </m:e>
          </m:ra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B65B5D2" w14:textId="4C8C97A7" w:rsidR="00C82EC2" w:rsidRPr="00D00EA1" w:rsidRDefault="003F3A68" w:rsidP="0010592B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e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/>
            </w:rPr>
            <m:t xml:space="preserve">; </m:t>
          </m:r>
          <m:r>
            <w:rPr>
              <w:rFonts w:ascii="Cambria Math" w:hAnsi="Cambria Math"/>
            </w:rPr>
            <m:t>∴0.005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0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600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0.00</m:t>
                      </m:r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acc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7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den>
          </m:f>
        </m:oMath>
      </m:oMathPara>
    </w:p>
    <w:p w14:paraId="216FFE0C" w14:textId="3184A443" w:rsidR="00D00EA1" w:rsidRDefault="00D00EA1" w:rsidP="00D00EA1">
      <w:pPr>
        <w:rPr>
          <w:rFonts w:ascii="Play" w:hAnsi="Play"/>
        </w:rPr>
      </w:pPr>
      <w:r>
        <w:rPr>
          <w:rFonts w:ascii="Play" w:hAnsi="Play"/>
        </w:rPr>
        <w:t xml:space="preserve">Solving for </w:t>
      </w:r>
      <m:oMath>
        <m:r>
          <w:rPr>
            <w:rFonts w:ascii="Cambria Math" w:hAnsi="Cambria Math"/>
          </w:rPr>
          <m:t>k</m:t>
        </m:r>
      </m:oMath>
      <w:r>
        <w:rPr>
          <w:rFonts w:ascii="Play" w:hAnsi="Play"/>
        </w:rPr>
        <w:t>;</w:t>
      </w:r>
    </w:p>
    <w:p w14:paraId="09071B0D" w14:textId="23C614A9" w:rsidR="004B6BFD" w:rsidRPr="004B6BFD" w:rsidRDefault="00D00EA1" w:rsidP="004B6BFD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k=12.8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9</m:t>
              </m:r>
            </m:sup>
          </m:sSup>
          <m:r>
            <w:rPr>
              <w:rFonts w:ascii="Cambria Math" w:hAnsi="Cambria Math"/>
            </w:rPr>
            <m:t xml:space="preserve">=2,526,619 </m:t>
          </m:r>
          <m:r>
            <m:rPr>
              <m:sty m:val="p"/>
            </m:rPr>
            <w:rPr>
              <w:rFonts w:ascii="Cambria Math" w:hAnsi="Cambria Math"/>
            </w:rPr>
            <m:t xml:space="preserve">N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113688C" w14:textId="35B4EDBD" w:rsidR="004B6BFD" w:rsidRPr="004B6BFD" w:rsidRDefault="0059095D" w:rsidP="004B6BFD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h≥</m:t>
          </m:r>
          <m:r>
            <w:rPr>
              <w:rFonts w:ascii="Cambria Math" w:hAnsi="Cambria Math"/>
            </w:rPr>
            <m:t xml:space="preserve">58.2 </m:t>
          </m:r>
          <m:r>
            <m:rPr>
              <m:sty m:val="p"/>
            </m:rPr>
            <w:rPr>
              <w:rFonts w:ascii="Cambria Math" w:hAnsi="Cambria Math"/>
            </w:rPr>
            <m:t>mm</m:t>
          </m:r>
        </m:oMath>
      </m:oMathPara>
    </w:p>
    <w:p w14:paraId="07E603FB" w14:textId="6E4AAE2B" w:rsidR="002E0C9F" w:rsidRDefault="008A5CB9" w:rsidP="002E0C9F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30B6092" wp14:editId="5AA7D7BE">
                <wp:simplePos x="0" y="0"/>
                <wp:positionH relativeFrom="column">
                  <wp:posOffset>2501798</wp:posOffset>
                </wp:positionH>
                <wp:positionV relativeFrom="paragraph">
                  <wp:posOffset>-267462</wp:posOffset>
                </wp:positionV>
                <wp:extent cx="855879" cy="180848"/>
                <wp:effectExtent l="0" t="0" r="20955" b="101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855879" cy="1808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839C1B" id="Rectangle 1" o:spid="_x0000_s1026" style="position:absolute;margin-left:197pt;margin-top:-21.05pt;width:67.4pt;height:14.25pt;flip:y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" filled="f" strokecolor="black [3213]" strokeweight="1pt"/>
            </w:pict>
          </mc:Fallback>
        </mc:AlternateContent>
      </w:r>
      <w:r w:rsidR="002E0C9F">
        <w:rPr>
          <w:rFonts w:ascii="Play" w:hAnsi="Play"/>
        </w:rPr>
        <w:t xml:space="preserve">3. The coordinates, </w:t>
      </w:r>
      <m:oMath>
        <m:r>
          <w:rPr>
            <w:rFonts w:ascii="Cambria Math" w:hAnsi="Cambria Math"/>
          </w:rPr>
          <m:t>s(t)</m:t>
        </m:r>
      </m:oMath>
      <w:r w:rsidR="002E0C9F">
        <w:rPr>
          <w:rFonts w:ascii="Play" w:hAnsi="Play"/>
        </w:rPr>
        <w:t xml:space="preserve"> and </w:t>
      </w:r>
      <m:oMath>
        <m:r>
          <w:rPr>
            <w:rFonts w:ascii="Cambria Math" w:hAnsi="Cambria Math"/>
          </w:rPr>
          <m:t>θ(t)</m:t>
        </m:r>
      </m:oMath>
      <w:r w:rsidR="002E0C9F">
        <w:rPr>
          <w:rFonts w:ascii="Play" w:hAnsi="Play"/>
        </w:rPr>
        <w:t xml:space="preserve"> follow the relation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rθ(t)</m:t>
        </m:r>
      </m:oMath>
      <w:r w:rsidR="00F81246">
        <w:rPr>
          <w:rFonts w:ascii="Play" w:hAnsi="Play"/>
        </w:rPr>
        <w:t>. Further the pulley is assumed to be a thin circular disk, so that</w:t>
      </w:r>
    </w:p>
    <w:p w14:paraId="11B15307" w14:textId="325CAE95" w:rsidR="00F81246" w:rsidRDefault="00041163" w:rsidP="00F81246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EBA4499" w14:textId="7EF36261" w:rsidR="002E0C9F" w:rsidRDefault="002E0C9F" w:rsidP="002E0C9F">
      <w:pPr>
        <w:rPr>
          <w:rFonts w:ascii="Play" w:hAnsi="Play"/>
        </w:rPr>
      </w:pPr>
      <w:r>
        <w:rPr>
          <w:rFonts w:ascii="Play" w:hAnsi="Play"/>
        </w:rPr>
        <w:t>Equation of Motion from FBDs</w:t>
      </w:r>
    </w:p>
    <w:p w14:paraId="5A122982" w14:textId="6AE1C223" w:rsidR="002A5576" w:rsidRDefault="002A5576" w:rsidP="002A5576">
      <w:pPr>
        <w:rPr>
          <w:rFonts w:ascii="Play" w:hAnsi="Play"/>
        </w:rPr>
      </w:pPr>
      <w:r>
        <w:rPr>
          <w:rFonts w:ascii="Play" w:hAnsi="Play"/>
        </w:rPr>
        <w:lastRenderedPageBreak/>
        <w:t xml:space="preserve">Assuming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s(t)</m:t>
        </m:r>
      </m:oMath>
    </w:p>
    <w:p w14:paraId="0B1A5A7F" w14:textId="4DAC7063" w:rsidR="002E0C9F" w:rsidRDefault="002E0C9F" w:rsidP="002E0C9F">
      <w:pPr>
        <w:rPr>
          <w:rFonts w:ascii="Play" w:hAnsi="Play"/>
        </w:rPr>
      </w:pPr>
      <w:r>
        <w:rPr>
          <w:rFonts w:ascii="Play" w:hAnsi="Play"/>
        </w:rPr>
        <w:t xml:space="preserve">For </w:t>
      </w:r>
      <m:oMath>
        <m:r>
          <w:rPr>
            <w:rFonts w:ascii="Cambria Math" w:hAnsi="Cambria Math"/>
          </w:rPr>
          <m:t>m</m:t>
        </m:r>
      </m:oMath>
    </w:p>
    <w:p w14:paraId="6B6055E9" w14:textId="5261DAC8" w:rsidR="002E0C9F" w:rsidRDefault="002E0C9F" w:rsidP="002E0C9F">
      <w:pPr>
        <w:rPr>
          <w:rFonts w:ascii="Play" w:hAnsi="Play"/>
        </w:rPr>
      </w:pPr>
    </w:p>
    <w:p w14:paraId="0F13167B" w14:textId="77777777" w:rsidR="002E0C9F" w:rsidRDefault="002E0C9F" w:rsidP="002E0C9F">
      <w:pPr>
        <w:rPr>
          <w:rFonts w:ascii="Play" w:hAnsi="Play"/>
        </w:rPr>
      </w:pPr>
    </w:p>
    <w:p w14:paraId="35A0EC5A" w14:textId="768C88F6" w:rsidR="002E0C9F" w:rsidRPr="008F3C77" w:rsidRDefault="002E0C9F" w:rsidP="002E0C9F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∑F=m</m:t>
          </m:r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7998075F" w14:textId="74421355" w:rsidR="002E0C9F" w:rsidRPr="00AF7AD0" w:rsidRDefault="00041163" w:rsidP="00F81246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∴m</m:t>
              </m:r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s</m:t>
                  </m:r>
                </m:e>
              </m:d>
              <m:r>
                <w:rPr>
                  <w:rFonts w:ascii="Cambria Math" w:hAnsi="Cambria Math"/>
                </w:rPr>
                <m:t>=0⇒m</m:t>
              </m:r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kx-krθ=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.1</m:t>
                  </m:r>
                </m:e>
              </m:d>
            </m:e>
          </m:eqArr>
        </m:oMath>
      </m:oMathPara>
    </w:p>
    <w:p w14:paraId="585FADB6" w14:textId="5B56C2A1" w:rsidR="002E0C9F" w:rsidRDefault="002E0C9F" w:rsidP="002E0C9F">
      <w:pPr>
        <w:rPr>
          <w:rFonts w:ascii="Play" w:hAnsi="Play"/>
        </w:rPr>
      </w:pPr>
      <w:r>
        <w:rPr>
          <w:rFonts w:ascii="Play" w:hAnsi="Play"/>
        </w:rPr>
        <w:t xml:space="preserve">and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69981607" w14:textId="77777777" w:rsidR="002E0C9F" w:rsidRDefault="002E0C9F" w:rsidP="002E0C9F">
      <w:pPr>
        <w:rPr>
          <w:rFonts w:ascii="Play" w:hAnsi="Play"/>
        </w:rPr>
      </w:pPr>
    </w:p>
    <w:p w14:paraId="0A91EE80" w14:textId="77777777" w:rsidR="002E0C9F" w:rsidRDefault="002E0C9F" w:rsidP="002E0C9F">
      <w:pPr>
        <w:rPr>
          <w:rFonts w:ascii="Play" w:hAnsi="Play"/>
        </w:rPr>
      </w:pPr>
    </w:p>
    <w:p w14:paraId="1B7763D1" w14:textId="77777777" w:rsidR="002E0C9F" w:rsidRDefault="002E0C9F" w:rsidP="002E0C9F">
      <w:pPr>
        <w:rPr>
          <w:rFonts w:ascii="Play" w:hAnsi="Play"/>
        </w:rPr>
      </w:pPr>
    </w:p>
    <w:p w14:paraId="4E3D0F0F" w14:textId="56571807" w:rsidR="002E0C9F" w:rsidRDefault="002E0C9F" w:rsidP="002E0C9F">
      <w:pPr>
        <w:rPr>
          <w:rFonts w:ascii="Play" w:hAnsi="Play"/>
        </w:rPr>
      </w:pPr>
    </w:p>
    <w:p w14:paraId="3A223D49" w14:textId="1BE71FFD" w:rsidR="003E7FAF" w:rsidRPr="008B18D0" w:rsidRDefault="002E0C9F" w:rsidP="008B18D0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∑M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14:paraId="0CC2FBAA" w14:textId="14886A11" w:rsidR="008B18D0" w:rsidRPr="00DA1873" w:rsidRDefault="008B18D0" w:rsidP="008B18D0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s</m:t>
                  </m:r>
                </m:e>
              </m:d>
              <m:r>
                <w:rPr>
                  <w:rFonts w:ascii="Cambria Math" w:hAnsi="Cambria Math"/>
                </w:rPr>
                <m:t>-ks</m:t>
              </m:r>
            </m:e>
          </m:d>
          <m:r>
            <w:rPr>
              <w:rFonts w:ascii="Cambria Math" w:hAnsi="Cambria Math"/>
            </w:rPr>
            <m:t>r =0</m:t>
          </m:r>
        </m:oMath>
      </m:oMathPara>
    </w:p>
    <w:p w14:paraId="52820CD1" w14:textId="5B94D7D2" w:rsidR="002F28A2" w:rsidRPr="002F28A2" w:rsidRDefault="00041163" w:rsidP="002F28A2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-krx+2k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=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.2</m:t>
                  </m:r>
                </m:e>
              </m:d>
            </m:e>
          </m:eqArr>
        </m:oMath>
      </m:oMathPara>
    </w:p>
    <w:p w14:paraId="1C8AAE20" w14:textId="2FE418EC" w:rsidR="00B3251D" w:rsidRDefault="00B3251D" w:rsidP="00B3251D">
      <w:pPr>
        <w:rPr>
          <w:rFonts w:ascii="Play" w:hAnsi="Play"/>
        </w:rPr>
      </w:pPr>
      <w:r>
        <w:rPr>
          <w:rFonts w:ascii="Play" w:hAnsi="Play"/>
        </w:rPr>
        <w:t>Assuming</w:t>
      </w:r>
      <w:r w:rsidR="009A58EE">
        <w:rPr>
          <w:rFonts w:ascii="Play" w:hAnsi="Play"/>
        </w:rPr>
        <w:t>,</w:t>
      </w:r>
    </w:p>
    <w:p w14:paraId="4E46EAD6" w14:textId="5DB40E0E" w:rsidR="004B4E5C" w:rsidRPr="004B4E5C" w:rsidRDefault="004B4E5C" w:rsidP="004B4E5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x=X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</m:oMath>
      </m:oMathPara>
    </w:p>
    <w:p w14:paraId="5F8C276B" w14:textId="6B124CCC" w:rsidR="004B4E5C" w:rsidRPr="004B4E5C" w:rsidRDefault="009A58EE" w:rsidP="004B4E5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&amp; θ=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</m:oMath>
      </m:oMathPara>
    </w:p>
    <w:p w14:paraId="0D138784" w14:textId="67E2C332" w:rsidR="004B4E5C" w:rsidRDefault="004B4E5C" w:rsidP="004B4E5C">
      <w:pPr>
        <w:rPr>
          <w:rFonts w:ascii="Play" w:hAnsi="Play"/>
        </w:rPr>
      </w:pPr>
      <w:r>
        <w:rPr>
          <w:rFonts w:ascii="Play" w:hAnsi="Play"/>
        </w:rPr>
        <w:t>So that</w:t>
      </w:r>
    </w:p>
    <w:p w14:paraId="01674BA1" w14:textId="209D06BE" w:rsidR="004B4E5C" w:rsidRPr="004B4E5C" w:rsidRDefault="004B4E5C" w:rsidP="004B4E5C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[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m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k</m:t>
              </m:r>
            </m:e>
          </m:d>
          <m:r>
            <w:rPr>
              <w:rFonts w:ascii="Cambria Math" w:hAnsi="Cambria Math"/>
            </w:rPr>
            <m:t>X+(-kr)</m:t>
          </m:r>
          <m:r>
            <m:rPr>
              <m:sty m:val="p"/>
            </m:rPr>
            <w:rPr>
              <w:rFonts w:ascii="Cambria Math" w:hAnsi="Cambria Math"/>
            </w:rPr>
            <m:t>Θ]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50E40476" w14:textId="6FD7A92D" w:rsidR="004B4E5C" w:rsidRPr="008A4371" w:rsidRDefault="00041163" w:rsidP="004B4E5C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kr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r>
                <w:rPr>
                  <w:rFonts w:ascii="Cambria Math" w:hAnsi="Cambria Math"/>
                </w:rPr>
                <m:t>X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2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e>
          </m:d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27C68ACC" w14:textId="0C27D095" w:rsidR="00B3251D" w:rsidRDefault="00624F77" w:rsidP="00624F77">
      <w:pPr>
        <w:rPr>
          <w:rFonts w:ascii="Play" w:hAnsi="Play"/>
        </w:rPr>
      </w:pPr>
      <w:r>
        <w:rPr>
          <w:rFonts w:ascii="Play" w:hAnsi="Play"/>
        </w:rPr>
        <w:t xml:space="preserve">Equations 3.1-2 </w:t>
      </w:r>
      <w:r w:rsidR="00B3251D">
        <w:rPr>
          <w:rFonts w:ascii="Play" w:hAnsi="Play"/>
        </w:rPr>
        <w:t>can be expressed in matrix form as;</w:t>
      </w:r>
    </w:p>
    <w:p w14:paraId="06C78B08" w14:textId="5D70F62C" w:rsidR="00B3251D" w:rsidRPr="00B3251D" w:rsidRDefault="00041163" w:rsidP="00B3251D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07E3DA8A" w14:textId="59F7915C" w:rsidR="00B3251D" w:rsidRDefault="00B3251D" w:rsidP="00B3251D">
      <w:pPr>
        <w:rPr>
          <w:rFonts w:ascii="Play" w:hAnsi="Play"/>
        </w:rPr>
      </w:pPr>
      <w:r>
        <w:rPr>
          <w:rFonts w:ascii="Play" w:hAnsi="Play"/>
        </w:rPr>
        <w:t>i.e.</w:t>
      </w:r>
    </w:p>
    <w:p w14:paraId="09905117" w14:textId="7D7364F5" w:rsidR="00B3251D" w:rsidRPr="00BA51A2" w:rsidRDefault="00041163" w:rsidP="00B3251D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</m:eqArr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kr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kr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k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eqArr>
            </m:e>
          </m:d>
          <m:r>
            <w:rPr>
              <w:rFonts w:ascii="Cambria Math" w:hAnsi="Cambria Math"/>
            </w:rPr>
            <m:t>=0</m:t>
          </m:r>
        </m:oMath>
      </m:oMathPara>
      <w:bookmarkStart w:id="0" w:name="_GoBack"/>
      <w:bookmarkEnd w:id="0"/>
    </w:p>
    <w:p w14:paraId="302D59FF" w14:textId="1E4A9353" w:rsidR="00B3251D" w:rsidRDefault="009A58EE" w:rsidP="00310EAF">
      <w:pPr>
        <w:rPr>
          <w:rFonts w:ascii="Play" w:hAnsi="Play"/>
        </w:rPr>
      </w:pPr>
      <w:r>
        <w:rPr>
          <w:rFonts w:ascii="Play" w:hAnsi="Play"/>
        </w:rPr>
        <w:t xml:space="preserve">For a non-trivial </w:t>
      </w:r>
      <w:r w:rsidR="00B3251D">
        <w:rPr>
          <w:rFonts w:ascii="Play" w:hAnsi="Play"/>
        </w:rPr>
        <w:t>solution</w:t>
      </w:r>
      <w:r w:rsidR="00310EAF">
        <w:rPr>
          <w:rFonts w:ascii="Play" w:hAnsi="Play"/>
        </w:rPr>
        <w:t xml:space="preserve">, </w:t>
      </w:r>
    </w:p>
    <w:p w14:paraId="56E245EE" w14:textId="08784DCB" w:rsidR="00B3251D" w:rsidRPr="00BA51A2" w:rsidRDefault="00041163" w:rsidP="009A58EE">
      <w:pPr>
        <w:rPr>
          <w:rFonts w:ascii="Play" w:hAnsi="Play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m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kr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kr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.5m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k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1C593B89" w14:textId="2369E958" w:rsidR="00B3251D" w:rsidRPr="00CD3E24" w:rsidRDefault="009A58EE" w:rsidP="00525321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1.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3.5mk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5763B325" w14:textId="7CCC1956" w:rsidR="00CD3E24" w:rsidRDefault="00186DD0" w:rsidP="00CD3E24">
      <w:pPr>
        <w:rPr>
          <w:rFonts w:ascii="Play" w:hAnsi="Play"/>
        </w:rPr>
      </w:pPr>
      <w:r>
        <w:rPr>
          <w:rFonts w:ascii="Play" w:hAnsi="Play"/>
        </w:rPr>
        <w:t>Now</w:t>
      </w:r>
      <w:r w:rsidR="007C5D40">
        <w:rPr>
          <w:rFonts w:ascii="Play" w:hAnsi="Play"/>
        </w:rPr>
        <w:t xml:space="preserve"> from the Quadratic Formula,</w:t>
      </w:r>
      <w:r w:rsidR="00346581">
        <w:rPr>
          <w:rFonts w:ascii="Play" w:hAnsi="Play"/>
        </w:rPr>
        <w:t xml:space="preserve"> the Natural Frequencies of the system are</w:t>
      </w:r>
    </w:p>
    <w:p w14:paraId="7144F0F1" w14:textId="1D4E38A7" w:rsidR="00186DD0" w:rsidRPr="00525321" w:rsidRDefault="00041163" w:rsidP="00525321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.5m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.25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4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-6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</m:oMath>
      </m:oMathPara>
    </w:p>
    <w:p w14:paraId="3F372301" w14:textId="3E2A280D" w:rsidR="00525321" w:rsidRPr="00525321" w:rsidRDefault="00525321" w:rsidP="00525321">
      <w:pPr>
        <w:rPr>
          <w:rFonts w:ascii="Play" w:hAnsi="Play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⇒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.5m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6.25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i/>
                              <w:iCs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4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.5m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.5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k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rad>
        </m:oMath>
      </m:oMathPara>
    </w:p>
    <w:p w14:paraId="724F5037" w14:textId="33BC657E" w:rsidR="00525321" w:rsidRDefault="008A5CB9" w:rsidP="00525321">
      <w:pPr>
        <w:rPr>
          <w:rFonts w:ascii="Play" w:hAnsi="Play"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19AE0DE1" wp14:editId="2CB823EF">
                <wp:simplePos x="0" y="0"/>
                <wp:positionH relativeFrom="column">
                  <wp:posOffset>2172614</wp:posOffset>
                </wp:positionH>
                <wp:positionV relativeFrom="paragraph">
                  <wp:posOffset>235966</wp:posOffset>
                </wp:positionV>
                <wp:extent cx="1426464" cy="607162"/>
                <wp:effectExtent l="0" t="0" r="21590" b="2159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426464" cy="60716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74A5F" id="Rectangle 2" o:spid="_x0000_s1026" style="position:absolute;margin-left:171.05pt;margin-top:18.6pt;width:112.3pt;height:47.8pt;flip:y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" filled="f" strokecolor="black [3213]" strokeweight="1pt"/>
            </w:pict>
          </mc:Fallback>
        </mc:AlternateContent>
      </w:r>
      <w:r w:rsidR="00624F77">
        <w:rPr>
          <w:rFonts w:ascii="Play" w:hAnsi="Play"/>
        </w:rPr>
        <w:t>That is,</w:t>
      </w:r>
    </w:p>
    <w:p w14:paraId="26127AF0" w14:textId="4F352EE6" w:rsidR="00525321" w:rsidRPr="00525321" w:rsidRDefault="00041163" w:rsidP="00525321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k</m:t>
                  </m:r>
                </m:num>
                <m:den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  <m: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iCs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</m:num>
                <m:den>
                  <m:r>
                    <w:rPr>
                      <w:rFonts w:ascii="Cambria Math" w:hAnsi="Cambria Math"/>
                    </w:rPr>
                    <m:t>3m</m:t>
                  </m:r>
                </m:den>
              </m:f>
            </m:e>
          </m:rad>
        </m:oMath>
      </m:oMathPara>
    </w:p>
    <w:p w14:paraId="2CC1A703" w14:textId="35C077B0" w:rsidR="00346581" w:rsidRDefault="00346581" w:rsidP="007C5D40">
      <w:pPr>
        <w:rPr>
          <w:rFonts w:ascii="Play" w:hAnsi="Play"/>
          <w:iCs/>
        </w:rPr>
      </w:pPr>
      <w:r>
        <w:rPr>
          <w:rFonts w:ascii="Play" w:hAnsi="Play"/>
          <w:iCs/>
        </w:rPr>
        <w:t xml:space="preserve">And </w:t>
      </w:r>
      <w:r w:rsidR="00774FAC">
        <w:rPr>
          <w:rFonts w:ascii="Play" w:hAnsi="Play"/>
          <w:iCs/>
        </w:rPr>
        <w:t xml:space="preserve">for </w:t>
      </w:r>
      <w:r>
        <w:rPr>
          <w:rFonts w:ascii="Play" w:hAnsi="Play"/>
          <w:iCs/>
        </w:rPr>
        <w:t>the mode shapes</w:t>
      </w:r>
    </w:p>
    <w:p w14:paraId="57725FBD" w14:textId="7388432B" w:rsidR="003C6854" w:rsidRPr="00347AED" w:rsidRDefault="00041163" w:rsidP="00347AED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(i)</m:t>
                  </m:r>
                </m:sup>
              </m:sSup>
              <m:ctrlPr>
                <w:rPr>
                  <w:rFonts w:ascii="Cambria Math" w:hAnsi="Cambria Math"/>
                  <w:iCs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(i)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-m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k</m:t>
              </m:r>
            </m:num>
            <m:den>
              <m:r>
                <w:rPr>
                  <w:rFonts w:ascii="Cambria Math" w:hAnsi="Cambria Math"/>
                </w:rPr>
                <m:t>k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kr</m:t>
              </m:r>
            </m:num>
            <m:den>
              <m:r>
                <w:rPr>
                  <w:rFonts w:ascii="Cambria Math" w:hAnsi="Cambria Math"/>
                </w:rPr>
                <m:t>2k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1.5m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;i=1,2</m:t>
          </m:r>
        </m:oMath>
      </m:oMathPara>
    </w:p>
    <w:p w14:paraId="63A9CDA5" w14:textId="25934C10" w:rsidR="00347AED" w:rsidRPr="00B070BF" w:rsidRDefault="00347AED" w:rsidP="00347AED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;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r</m:t>
              </m:r>
            </m:den>
          </m:f>
        </m:oMath>
      </m:oMathPara>
    </w:p>
    <w:p w14:paraId="1ED9C5C6" w14:textId="204038DC" w:rsidR="00B070BF" w:rsidRPr="00347AED" w:rsidRDefault="008A5CB9" w:rsidP="00347AED">
      <w:pPr>
        <w:rPr>
          <w:rFonts w:ascii="Play" w:hAnsi="Play"/>
          <w:iCs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6FE67BFA" wp14:editId="7538379D">
                <wp:simplePos x="0" y="0"/>
                <wp:positionH relativeFrom="column">
                  <wp:posOffset>3445460</wp:posOffset>
                </wp:positionH>
                <wp:positionV relativeFrom="paragraph">
                  <wp:posOffset>234518</wp:posOffset>
                </wp:positionV>
                <wp:extent cx="1814170" cy="1207008"/>
                <wp:effectExtent l="0" t="0" r="1524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14170" cy="12070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D36F8B" id="Rectangle 5" o:spid="_x0000_s1026" style="position:absolute;margin-left:271.3pt;margin-top:18.45pt;width:142.85pt;height:95.05pt;flip:y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" filled="f" strokecolor="black [3213]" strokeweight="1pt"/>
            </w:pict>
          </mc:Fallback>
        </mc:AlternateContent>
      </w:r>
      <w:r w:rsidR="00B070BF">
        <w:rPr>
          <w:rFonts w:ascii="Play" w:hAnsi="Play"/>
          <w:iCs/>
        </w:rPr>
        <w:t>Thus the shape for mode 1 is defined by</w:t>
      </w:r>
    </w:p>
    <w:p w14:paraId="0F48B1D5" w14:textId="58D608E0" w:rsidR="00B070BF" w:rsidRPr="00B070BF" w:rsidRDefault="00041163" w:rsidP="00B070BF">
      <w:pPr>
        <w:rPr>
          <w:rFonts w:ascii="Play" w:hAnsi="Play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2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den>
                              </m:f>
                            </m:e>
                          </m:rad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2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den>
                              </m:f>
                            </m:e>
                          </m:rad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</m:oMath>
      </m:oMathPara>
    </w:p>
    <w:p w14:paraId="03423C86" w14:textId="438AEAE8" w:rsidR="00B070BF" w:rsidRDefault="008A5CB9" w:rsidP="00347AED">
      <w:pPr>
        <w:rPr>
          <w:rFonts w:ascii="Play" w:hAnsi="Play"/>
          <w:iCs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06A9E0E4" wp14:editId="074F55CC">
                <wp:simplePos x="0" y="0"/>
                <wp:positionH relativeFrom="column">
                  <wp:posOffset>3445460</wp:posOffset>
                </wp:positionH>
                <wp:positionV relativeFrom="paragraph">
                  <wp:posOffset>309016</wp:posOffset>
                </wp:positionV>
                <wp:extent cx="1813560" cy="1089965"/>
                <wp:effectExtent l="0" t="0" r="15240" b="152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13560" cy="108996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E299D8" id="Rectangle 6" o:spid="_x0000_s1026" style="position:absolute;margin-left:271.3pt;margin-top:24.35pt;width:142.8pt;height:85.8pt;flip:y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" filled="f" strokecolor="black [3213]" strokeweight="1pt"/>
            </w:pict>
          </mc:Fallback>
        </mc:AlternateContent>
      </w:r>
      <w:r w:rsidR="00B070BF">
        <w:rPr>
          <w:rFonts w:ascii="Play" w:hAnsi="Play"/>
          <w:iCs/>
        </w:rPr>
        <w:t>and for mode 2</w:t>
      </w:r>
    </w:p>
    <w:p w14:paraId="53267FBA" w14:textId="74F3A149" w:rsidR="00346581" w:rsidRPr="00F322CA" w:rsidRDefault="00041163" w:rsidP="00742F0E">
      <w:pPr>
        <w:rPr>
          <w:rFonts w:ascii="Play" w:hAnsi="Play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3m</m:t>
                                  </m:r>
                                </m:den>
                              </m:f>
                            </m:e>
                          </m:rad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r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3m</m:t>
                                  </m:r>
                                </m:den>
                              </m:f>
                            </m:e>
                          </m:rad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</m:oMath>
      </m:oMathPara>
    </w:p>
    <w:p w14:paraId="01AF8BDE" w14:textId="2951D5FC" w:rsidR="009C0818" w:rsidRPr="00651E15" w:rsidRDefault="009C0818" w:rsidP="00651E15">
      <w:pPr>
        <w:rPr>
          <w:rFonts w:ascii="Play" w:hAnsi="Play"/>
          <w:iCs/>
        </w:rPr>
      </w:pPr>
      <w:r>
        <w:rPr>
          <w:rFonts w:ascii="Play" w:hAnsi="Play"/>
        </w:rPr>
        <w:t xml:space="preserve">4. Assuming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rFonts w:ascii="Play" w:hAnsi="Play"/>
        </w:rPr>
        <w:t>, so that,</w:t>
      </w:r>
      <w:r w:rsidR="008A5CB9" w:rsidRPr="008A5CB9">
        <w:rPr>
          <w:rFonts w:ascii="Play" w:hAnsi="Play"/>
          <w:noProof/>
        </w:rPr>
        <w:t xml:space="preserve"> </w:t>
      </w:r>
    </w:p>
    <w:p w14:paraId="46957B05" w14:textId="77777777" w:rsidR="009C0818" w:rsidRDefault="009C0818" w:rsidP="009C0818">
      <w:pPr>
        <w:rPr>
          <w:rFonts w:ascii="Play" w:hAnsi="Play"/>
        </w:rPr>
      </w:pPr>
      <w:r>
        <w:rPr>
          <w:rFonts w:ascii="Play" w:hAnsi="Play"/>
        </w:rPr>
        <w:t xml:space="preserve">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6F9D5192" w14:textId="77777777" w:rsidR="009C0818" w:rsidRPr="008A4371" w:rsidRDefault="009C0818" w:rsidP="009C0818">
      <w:pPr>
        <w:rPr>
          <w:rFonts w:ascii="Play" w:hAnsi="Play"/>
        </w:rPr>
      </w:pPr>
    </w:p>
    <w:p w14:paraId="014F4E52" w14:textId="77777777" w:rsidR="009C0818" w:rsidRDefault="009C0818" w:rsidP="009C0818">
      <w:pPr>
        <w:rPr>
          <w:rFonts w:ascii="Play" w:hAnsi="Play"/>
        </w:rPr>
      </w:pPr>
    </w:p>
    <w:p w14:paraId="5A7C5211" w14:textId="3826E17B" w:rsidR="009C0818" w:rsidRPr="008A4371" w:rsidRDefault="009C0818" w:rsidP="009C0818">
      <w:pPr>
        <w:rPr>
          <w:rFonts w:ascii="Play" w:hAnsi="Play"/>
        </w:rPr>
      </w:pPr>
    </w:p>
    <w:p w14:paraId="6E652B71" w14:textId="77777777" w:rsidR="009C0818" w:rsidRPr="008F3C77" w:rsidRDefault="009C0818" w:rsidP="009C0818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∑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A408E7B" w14:textId="6BB6A464" w:rsidR="009C0818" w:rsidRPr="00C4112E" w:rsidRDefault="00C4112E" w:rsidP="00C4112E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68FD7497" w14:textId="43C38FC9" w:rsidR="00C4112E" w:rsidRPr="00AF7AD0" w:rsidRDefault="00041163" w:rsidP="00BF25AE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=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.1</m:t>
                  </m:r>
                </m:e>
              </m:d>
            </m:e>
          </m:eqArr>
        </m:oMath>
      </m:oMathPara>
    </w:p>
    <w:p w14:paraId="59A6C50C" w14:textId="1E5B1A7A" w:rsidR="009C0818" w:rsidRDefault="00684B3A" w:rsidP="009C0818">
      <w:pPr>
        <w:rPr>
          <w:rFonts w:ascii="Play" w:hAnsi="Play"/>
        </w:rPr>
      </w:pPr>
      <w:r>
        <w:rPr>
          <w:rFonts w:ascii="Play" w:hAnsi="Play"/>
        </w:rPr>
        <w:t>and</w:t>
      </w:r>
      <w:r w:rsidR="00BA51A2">
        <w:rPr>
          <w:rFonts w:ascii="Play" w:hAnsi="Play"/>
        </w:rPr>
        <w:t xml:space="preserve"> </w:t>
      </w:r>
      <w:r w:rsidR="009C0818">
        <w:rPr>
          <w:rFonts w:ascii="Play" w:hAnsi="Play"/>
        </w:rPr>
        <w:t xml:space="preserve">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DE23852" w14:textId="77777777" w:rsidR="009C0818" w:rsidRDefault="009C0818" w:rsidP="009C0818">
      <w:pPr>
        <w:rPr>
          <w:rFonts w:ascii="Play" w:hAnsi="Play"/>
        </w:rPr>
      </w:pPr>
    </w:p>
    <w:p w14:paraId="1A978F43" w14:textId="77777777" w:rsidR="009C0818" w:rsidRDefault="009C0818" w:rsidP="009C0818">
      <w:pPr>
        <w:rPr>
          <w:rFonts w:ascii="Play" w:hAnsi="Play"/>
        </w:rPr>
      </w:pPr>
    </w:p>
    <w:p w14:paraId="435FBF5A" w14:textId="77777777" w:rsidR="009C0818" w:rsidRDefault="009C0818" w:rsidP="009C0818">
      <w:pPr>
        <w:rPr>
          <w:rFonts w:ascii="Play" w:hAnsi="Play"/>
        </w:rPr>
      </w:pPr>
    </w:p>
    <w:p w14:paraId="4B3CBA82" w14:textId="42916A71" w:rsidR="009C0818" w:rsidRDefault="009C0818" w:rsidP="009C0818">
      <w:pPr>
        <w:rPr>
          <w:rFonts w:ascii="Play" w:hAnsi="Play"/>
        </w:rPr>
      </w:pPr>
    </w:p>
    <w:p w14:paraId="73CBECC2" w14:textId="77777777" w:rsidR="009C0818" w:rsidRPr="008A4371" w:rsidRDefault="009C0818" w:rsidP="009C0818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 xml:space="preserve"> ∑F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1202754" w14:textId="5E948007" w:rsidR="00BA51A2" w:rsidRPr="00BF25AE" w:rsidRDefault="00BF25AE" w:rsidP="00BF25AE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449C8B7" w14:textId="027724ED" w:rsidR="00BF25AE" w:rsidRDefault="00041163" w:rsidP="00BF25AE">
      <w:pPr>
        <w:rPr>
          <w:rFonts w:ascii="Play" w:hAnsi="Play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=0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.2</m:t>
                  </m:r>
                </m:e>
              </m:d>
            </m:e>
          </m:eqArr>
        </m:oMath>
      </m:oMathPara>
    </w:p>
    <w:p w14:paraId="163461ED" w14:textId="77777777" w:rsidR="00BA51A2" w:rsidRDefault="00BA51A2" w:rsidP="00BA51A2">
      <w:pPr>
        <w:rPr>
          <w:rFonts w:ascii="Play" w:hAnsi="Play"/>
        </w:rPr>
      </w:pPr>
      <w:r>
        <w:rPr>
          <w:rFonts w:ascii="Play" w:hAnsi="Play"/>
        </w:rPr>
        <w:t>Assuming</w:t>
      </w:r>
    </w:p>
    <w:p w14:paraId="659F223C" w14:textId="5EDDAA5E" w:rsidR="00BA51A2" w:rsidRPr="008A4371" w:rsidRDefault="00041163" w:rsidP="00BA51A2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;i=1,2 </m:t>
          </m:r>
        </m:oMath>
      </m:oMathPara>
    </w:p>
    <w:p w14:paraId="08B0F904" w14:textId="2800DA4F" w:rsidR="004668C1" w:rsidRDefault="004668C1" w:rsidP="00C4112E">
      <w:pPr>
        <w:rPr>
          <w:rFonts w:ascii="Play" w:hAnsi="Play"/>
        </w:rPr>
      </w:pPr>
      <w:r>
        <w:rPr>
          <w:rFonts w:ascii="Play" w:hAnsi="Play"/>
        </w:rPr>
        <w:t>So that</w:t>
      </w:r>
      <w:r w:rsidR="00C4112E">
        <w:rPr>
          <w:rFonts w:ascii="Play" w:hAnsi="Play"/>
        </w:rPr>
        <w:t xml:space="preserve">,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0;j=1,2,3</m:t>
        </m:r>
      </m:oMath>
    </w:p>
    <w:p w14:paraId="084DC694" w14:textId="1157CF78" w:rsidR="004668C1" w:rsidRPr="004B4E5C" w:rsidRDefault="004668C1" w:rsidP="00BF25AE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[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2AC7D11E" w14:textId="0CFA68F7" w:rsidR="004668C1" w:rsidRPr="008A4371" w:rsidRDefault="00041163" w:rsidP="00BF25AE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ωt+ϕ</m:t>
                  </m: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4EAE2BF6" w14:textId="77777777" w:rsidR="004668C1" w:rsidRDefault="004668C1" w:rsidP="004668C1">
      <w:pPr>
        <w:rPr>
          <w:rFonts w:ascii="Play" w:hAnsi="Play"/>
        </w:rPr>
      </w:pPr>
      <w:r>
        <w:rPr>
          <w:rFonts w:ascii="Play" w:hAnsi="Play"/>
        </w:rPr>
        <w:t>Equations 1 and 2 can be expressed in matrix form as;</w:t>
      </w:r>
    </w:p>
    <w:p w14:paraId="0AD961D3" w14:textId="77777777" w:rsidR="004668C1" w:rsidRPr="00B3251D" w:rsidRDefault="00041163" w:rsidP="004668C1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508A8CE1" w14:textId="77777777" w:rsidR="004668C1" w:rsidRDefault="004668C1" w:rsidP="004668C1">
      <w:pPr>
        <w:rPr>
          <w:rFonts w:ascii="Play" w:hAnsi="Play"/>
        </w:rPr>
      </w:pPr>
      <w:r>
        <w:rPr>
          <w:rFonts w:ascii="Play" w:hAnsi="Play"/>
        </w:rPr>
        <w:t>i.e.</w:t>
      </w:r>
    </w:p>
    <w:p w14:paraId="6E4B7A8A" w14:textId="71B405D1" w:rsidR="004668C1" w:rsidRPr="00BA51A2" w:rsidRDefault="00041163" w:rsidP="00A9715D">
      <w:pPr>
        <w:rPr>
          <w:rFonts w:ascii="Play" w:hAnsi="Play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60A8E210" w14:textId="77777777" w:rsidR="004668C1" w:rsidRDefault="004668C1" w:rsidP="004668C1">
      <w:pPr>
        <w:rPr>
          <w:rFonts w:ascii="Play" w:hAnsi="Play"/>
        </w:rPr>
      </w:pPr>
      <w:r>
        <w:rPr>
          <w:rFonts w:ascii="Play" w:hAnsi="Play"/>
        </w:rPr>
        <w:t xml:space="preserve">For a non-trivial solution, </w:t>
      </w:r>
    </w:p>
    <w:p w14:paraId="49F5693C" w14:textId="7D26502B" w:rsidR="004668C1" w:rsidRPr="00BA51A2" w:rsidRDefault="00041163" w:rsidP="004C40F5">
      <w:pPr>
        <w:rPr>
          <w:rFonts w:ascii="Play" w:hAnsi="Play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0,00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0,00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0,00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0,00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66D31270" w14:textId="0B80E965" w:rsidR="004668C1" w:rsidRPr="00CD3E24" w:rsidRDefault="004668C1" w:rsidP="004C40F5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60,000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4A774541" w14:textId="77777777" w:rsidR="004668C1" w:rsidRDefault="004668C1" w:rsidP="004668C1">
      <w:pPr>
        <w:rPr>
          <w:rFonts w:ascii="Play" w:hAnsi="Play"/>
        </w:rPr>
      </w:pPr>
      <w:r>
        <w:rPr>
          <w:rFonts w:ascii="Play" w:hAnsi="Play"/>
        </w:rPr>
        <w:t>Now from the Quadratic Formula, the Natural Frequencies of the system are</w:t>
      </w:r>
    </w:p>
    <w:p w14:paraId="4BC3ADCA" w14:textId="492F212F" w:rsidR="004668C1" w:rsidRPr="004C40F5" w:rsidRDefault="00041163" w:rsidP="004C40F5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6×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36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Cambria Math"/>
                        </w:rPr>
                        <m:t>-24)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×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0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8</m:t>
                          </m:r>
                        </m:sup>
                      </m:sSup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</m:e>
          </m:rad>
        </m:oMath>
      </m:oMathPara>
    </w:p>
    <w:p w14:paraId="2CEEF527" w14:textId="77777777" w:rsidR="004668C1" w:rsidRDefault="004668C1" w:rsidP="004668C1">
      <w:pPr>
        <w:rPr>
          <w:rFonts w:ascii="Play" w:hAnsi="Play"/>
        </w:rPr>
      </w:pPr>
      <w:r>
        <w:rPr>
          <w:rFonts w:ascii="Play" w:hAnsi="Play"/>
        </w:rPr>
        <w:t>Thus</w:t>
      </w:r>
    </w:p>
    <w:p w14:paraId="663F99AE" w14:textId="03ED40DA" w:rsidR="004668C1" w:rsidRPr="00B419B4" w:rsidRDefault="00041163" w:rsidP="00B419B4">
      <w:pPr>
        <w:rPr>
          <w:rFonts w:ascii="Play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53.8189;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79.62252 </m:t>
          </m:r>
          <m:r>
            <m:rPr>
              <m:sty m:val="p"/>
            </m:rPr>
            <w:rPr>
              <w:rFonts w:ascii="Cambria Math" w:hAnsi="Cambria Math"/>
            </w:rPr>
            <m:t xml:space="preserve">rad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0F7911D" w14:textId="77777777" w:rsidR="004668C1" w:rsidRDefault="004668C1" w:rsidP="004668C1">
      <w:pPr>
        <w:rPr>
          <w:rFonts w:ascii="Play" w:hAnsi="Play"/>
          <w:iCs/>
        </w:rPr>
      </w:pPr>
      <w:r>
        <w:rPr>
          <w:rFonts w:ascii="Play" w:hAnsi="Play"/>
          <w:iCs/>
        </w:rPr>
        <w:t>And for the mode shapes</w:t>
      </w:r>
    </w:p>
    <w:p w14:paraId="2486C467" w14:textId="08D82ABC" w:rsidR="004668C1" w:rsidRPr="00347AED" w:rsidRDefault="00041163" w:rsidP="00E12147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(i)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  <m:ctrlPr>
                <w:rPr>
                  <w:rFonts w:ascii="Cambria Math" w:hAnsi="Cambria Math"/>
                  <w:iCs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(i)</m:t>
                  </m:r>
                  <m:ctrlPr>
                    <w:rPr>
                      <w:rFonts w:ascii="Cambria Math" w:hAnsi="Cambria Math"/>
                      <w:i/>
                    </w:rPr>
                  </m:ctrlPr>
                </m:sup>
              </m:sSub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0,000</m:t>
              </m:r>
            </m:num>
            <m:den>
              <m:r>
                <w:rPr>
                  <w:rFonts w:ascii="Cambria Math" w:hAnsi="Cambria Math"/>
                </w:rPr>
                <m:t>10,000</m:t>
              </m:r>
            </m:den>
          </m:f>
          <m:r>
            <w:rPr>
              <w:rFonts w:ascii="Cambria Math" w:hAnsi="Cambria Math"/>
            </w:rPr>
            <m:t>;i=1,2</m:t>
          </m:r>
        </m:oMath>
      </m:oMathPara>
    </w:p>
    <w:p w14:paraId="6129661A" w14:textId="321E48D5" w:rsidR="004668C1" w:rsidRPr="00B070BF" w:rsidRDefault="004668C1" w:rsidP="00E12147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-0.366025;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1.366025</m:t>
          </m:r>
        </m:oMath>
      </m:oMathPara>
    </w:p>
    <w:p w14:paraId="0C3EE69D" w14:textId="77777777" w:rsidR="004668C1" w:rsidRPr="00347AED" w:rsidRDefault="004668C1" w:rsidP="004668C1">
      <w:pPr>
        <w:rPr>
          <w:rFonts w:ascii="Play" w:hAnsi="Play"/>
          <w:iCs/>
        </w:rPr>
      </w:pPr>
      <w:r>
        <w:rPr>
          <w:rFonts w:ascii="Play" w:hAnsi="Play"/>
          <w:iCs/>
        </w:rPr>
        <w:t>Thus the shape for mode 1 is defined by</w:t>
      </w:r>
    </w:p>
    <w:p w14:paraId="6421CF7A" w14:textId="12A32520" w:rsidR="004668C1" w:rsidRPr="00B070BF" w:rsidRDefault="00041163" w:rsidP="00C51446">
      <w:pPr>
        <w:rPr>
          <w:rFonts w:ascii="Play" w:hAnsi="Play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</m:oMath>
      </m:oMathPara>
    </w:p>
    <w:p w14:paraId="00216F3D" w14:textId="77777777" w:rsidR="004668C1" w:rsidRDefault="004668C1" w:rsidP="004668C1">
      <w:pPr>
        <w:rPr>
          <w:rFonts w:ascii="Play" w:hAnsi="Play"/>
          <w:iCs/>
        </w:rPr>
      </w:pPr>
      <w:r>
        <w:rPr>
          <w:rFonts w:ascii="Play" w:hAnsi="Play"/>
          <w:iCs/>
        </w:rPr>
        <w:t>and for mode 2</w:t>
      </w:r>
    </w:p>
    <w:p w14:paraId="1DB52A90" w14:textId="50CB7953" w:rsidR="004668C1" w:rsidRPr="00C51446" w:rsidRDefault="00041163" w:rsidP="00C51446">
      <w:pPr>
        <w:rPr>
          <w:rFonts w:ascii="Play" w:hAnsi="Play"/>
          <w:iCs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sup>
                  </m:sSubSup>
                  <m:func>
                    <m:func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t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eqArr>
            </m:e>
          </m:d>
        </m:oMath>
      </m:oMathPara>
    </w:p>
    <w:p w14:paraId="4FF87FE8" w14:textId="177B47DC" w:rsidR="00C51446" w:rsidRDefault="00C51446" w:rsidP="004668C1">
      <w:pPr>
        <w:rPr>
          <w:rFonts w:ascii="Play" w:hAnsi="Play"/>
          <w:iCs/>
        </w:rPr>
      </w:pPr>
      <w:r>
        <w:rPr>
          <w:rFonts w:ascii="Play" w:hAnsi="Play"/>
          <w:iCs/>
        </w:rPr>
        <w:t>Thus</w:t>
      </w:r>
    </w:p>
    <w:p w14:paraId="6F808FDF" w14:textId="20AF9E4B" w:rsidR="00C51446" w:rsidRPr="00B65D04" w:rsidRDefault="00041163" w:rsidP="00C51446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0C585FA4" w14:textId="01BBC36F" w:rsidR="00B65D04" w:rsidRPr="00C51446" w:rsidRDefault="00041163" w:rsidP="00C51446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1352C60F" w14:textId="1FC13892" w:rsidR="00C51446" w:rsidRPr="00C51446" w:rsidRDefault="00041163" w:rsidP="00B65D04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296FB26D" w14:textId="5F4AD206" w:rsidR="00C51446" w:rsidRPr="00742F0E" w:rsidRDefault="00041163" w:rsidP="00C51446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463DA86E" w14:textId="1A216ACC" w:rsidR="00BA51A2" w:rsidRPr="00CE25F5" w:rsidRDefault="00C51446" w:rsidP="00CE25F5">
      <w:pPr>
        <w:rPr>
          <w:rFonts w:ascii="Play" w:hAnsi="Play"/>
        </w:rPr>
      </w:pPr>
      <w:r>
        <w:rPr>
          <w:rFonts w:ascii="Play" w:hAnsi="Play"/>
        </w:rPr>
        <w:t xml:space="preserve">From </w:t>
      </w:r>
      <w:r w:rsidR="00CE25F5">
        <w:rPr>
          <w:rFonts w:ascii="Play" w:hAnsi="Play"/>
        </w:rPr>
        <w:t xml:space="preserve">the </w:t>
      </w:r>
      <w:r>
        <w:rPr>
          <w:rFonts w:ascii="Play" w:hAnsi="Play"/>
        </w:rPr>
        <w:t>initial conditions</w:t>
      </w:r>
      <w:r w:rsidR="00CE25F5">
        <w:rPr>
          <w:rFonts w:ascii="Play" w:hAnsi="Play"/>
        </w:rPr>
        <w:t xml:space="preserve">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0.2 </m:t>
        </m:r>
        <m:r>
          <m:rPr>
            <m:sty m:val="p"/>
          </m:rPr>
          <w:rPr>
            <w:rFonts w:ascii="Cambria Math" w:hAnsi="Cambria Math"/>
          </w:rPr>
          <m:t>m</m:t>
        </m:r>
      </m:oMath>
      <w:r w:rsidR="00CE25F5">
        <w:rPr>
          <w:rFonts w:ascii="Play" w:hAnsi="Play"/>
          <w:iCs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0.1 </m:t>
        </m:r>
        <m:r>
          <m:rPr>
            <m:sty m:val="p"/>
          </m:rPr>
          <w:rPr>
            <w:rFonts w:ascii="Cambria Math" w:hAnsi="Cambria Math"/>
          </w:rPr>
          <m:t>m</m:t>
        </m:r>
      </m:oMath>
      <w:r w:rsidR="00CE25F5">
        <w:rPr>
          <w:rFonts w:ascii="Play" w:hAnsi="Play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</w:p>
    <w:p w14:paraId="2C73CA88" w14:textId="50CE103A" w:rsidR="00CE25F5" w:rsidRPr="00E67621" w:rsidRDefault="00E67621" w:rsidP="00E67621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0.2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0C515571" w14:textId="13B8B816" w:rsidR="00E67621" w:rsidRPr="00B65D04" w:rsidRDefault="00B65D04" w:rsidP="00B65D04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0.1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1A670CD4" w14:textId="4FA4739F" w:rsidR="00B65D04" w:rsidRPr="004448D1" w:rsidRDefault="00B65D04" w:rsidP="004448D1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0.1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.2-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ctrlPr>
                <w:rPr>
                  <w:rFonts w:ascii="Cambria Math" w:hAnsi="Cambria Math"/>
                  <w:i/>
                  <w:iCs/>
                </w:rPr>
              </m:ctrlP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72F48D19" w14:textId="6EAA41C9" w:rsidR="004448D1" w:rsidRPr="00EC0B6C" w:rsidRDefault="004448D1" w:rsidP="00BA6CA1">
      <w:pPr>
        <w:rPr>
          <w:rFonts w:ascii="Play" w:hAnsi="Play"/>
        </w:rPr>
      </w:pPr>
      <m:oMathPara>
        <m:oMath>
          <m: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1-0.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0.1</m:t>
          </m:r>
        </m:oMath>
      </m:oMathPara>
    </w:p>
    <w:p w14:paraId="463D6F0B" w14:textId="426840DE" w:rsidR="00EC0B6C" w:rsidRPr="007E787F" w:rsidRDefault="00EC0B6C" w:rsidP="00EC0B6C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0.1</m:t>
          </m:r>
        </m:oMath>
      </m:oMathPara>
    </w:p>
    <w:p w14:paraId="348D6F46" w14:textId="5CA58160" w:rsidR="007E787F" w:rsidRPr="003E23D5" w:rsidRDefault="00624F77" w:rsidP="00EC0B6C">
      <w:pPr>
        <w:rPr>
          <w:rFonts w:ascii="Play" w:hAnsi="Play"/>
          <w:iCs/>
        </w:rPr>
      </w:pPr>
      <w:r>
        <w:rPr>
          <w:rFonts w:ascii="Play" w:hAnsi="Play"/>
          <w:iCs/>
        </w:rPr>
        <w:t>and</w:t>
      </w:r>
    </w:p>
    <w:p w14:paraId="0F3CE1FC" w14:textId="4DF82BCC" w:rsidR="003E23D5" w:rsidRPr="00C51446" w:rsidRDefault="003E23D5" w:rsidP="003E23D5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0=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2DB627E3" w14:textId="3365AEB5" w:rsidR="003E23D5" w:rsidRPr="007E787F" w:rsidRDefault="003E23D5" w:rsidP="003E23D5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0=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bSup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42142988" w14:textId="7629A982" w:rsidR="00F36384" w:rsidRPr="00F36384" w:rsidRDefault="007E787F" w:rsidP="00F36384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0=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758EA3F" w14:textId="64589A6D" w:rsidR="00F36384" w:rsidRPr="00F36384" w:rsidRDefault="008A5CB9" w:rsidP="00F36384">
      <w:pPr>
        <w:rPr>
          <w:rFonts w:ascii="Play" w:hAnsi="Play"/>
          <w:iCs/>
        </w:rPr>
      </w:pPr>
      <w:r w:rsidRPr="008A4371">
        <w:rPr>
          <w:rFonts w:ascii="Play" w:hAnsi="Play"/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36294088" wp14:editId="762CDFE6">
                <wp:simplePos x="0" y="0"/>
                <wp:positionH relativeFrom="column">
                  <wp:posOffset>848563</wp:posOffset>
                </wp:positionH>
                <wp:positionV relativeFrom="paragraph">
                  <wp:posOffset>241249</wp:posOffset>
                </wp:positionV>
                <wp:extent cx="4030675" cy="548640"/>
                <wp:effectExtent l="0" t="0" r="27305" b="2286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4030675" cy="5486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FB1F6E" id="Rectangle 7" o:spid="_x0000_s1026" style="position:absolute;margin-left:66.8pt;margin-top:19pt;width:317.4pt;height:43.2pt;flip:y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" filled="f" strokecolor="black [3213]" strokeweight="1pt"/>
            </w:pict>
          </mc:Fallback>
        </mc:AlternateContent>
      </w:r>
    </w:p>
    <w:p w14:paraId="0B750AF7" w14:textId="17F8824A" w:rsidR="00F36384" w:rsidRPr="00F36384" w:rsidRDefault="00F36384" w:rsidP="00F36384">
      <w:pPr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∴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0.1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53.8189t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79.62252t</m:t>
                      </m:r>
                    </m:e>
                  </m:d>
                </m:e>
              </m:func>
            </m:e>
          </m:d>
        </m:oMath>
      </m:oMathPara>
    </w:p>
    <w:p w14:paraId="33AB1525" w14:textId="1037CDD4" w:rsidR="00F36384" w:rsidRPr="008E361D" w:rsidRDefault="00041163" w:rsidP="00F36384">
      <w:pPr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-0.0366025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53.8189t</m:t>
                  </m:r>
                </m:e>
              </m:d>
            </m:e>
          </m:func>
          <m:r>
            <w:rPr>
              <w:rFonts w:ascii="Cambria Math" w:hAnsi="Cambria Math"/>
            </w:rPr>
            <m:t>+0.1366025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79.62252t</m:t>
                  </m:r>
                </m:e>
              </m:d>
            </m:e>
          </m:func>
        </m:oMath>
      </m:oMathPara>
    </w:p>
    <w:p w14:paraId="26C875BD" w14:textId="7F1930DD" w:rsidR="00436BE8" w:rsidRPr="008A4371" w:rsidRDefault="00436BE8" w:rsidP="002E0C9F">
      <w:pPr>
        <w:rPr>
          <w:rFonts w:ascii="Play" w:hAnsi="Play"/>
        </w:rPr>
      </w:pPr>
    </w:p>
    <w:sectPr w:rsidR="00436BE8" w:rsidRPr="008A4371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144784" w14:textId="77777777" w:rsidR="00041163" w:rsidRDefault="00041163" w:rsidP="00725D75">
      <w:pPr>
        <w:spacing w:after="0" w:line="240" w:lineRule="auto"/>
      </w:pPr>
      <w:r>
        <w:separator/>
      </w:r>
    </w:p>
  </w:endnote>
  <w:endnote w:type="continuationSeparator" w:id="0">
    <w:p w14:paraId="32A129A4" w14:textId="77777777" w:rsidR="00041163" w:rsidRDefault="00041163" w:rsidP="00725D75">
      <w:pPr>
        <w:spacing w:after="0" w:line="240" w:lineRule="auto"/>
      </w:pPr>
      <w:r>
        <w:continuationSeparator/>
      </w:r>
    </w:p>
  </w:endnote>
  <w:endnote w:type="continuationNotice" w:id="1">
    <w:p w14:paraId="58052C4D" w14:textId="77777777" w:rsidR="00041163" w:rsidRDefault="0004116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2647615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526770" w14:textId="4F35B433" w:rsidR="007E787F" w:rsidRDefault="007E787F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2927434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F9126E0" w14:textId="27ED6647" w:rsidR="007E787F" w:rsidRDefault="007E787F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t xml:space="preserve">Page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NUMPAGES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89582107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F31684" w14:textId="6344E68D" w:rsidR="007E787F" w:rsidRDefault="007E787F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70FABC3" w14:textId="77777777" w:rsidR="007E787F" w:rsidRDefault="007E7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7730004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F6654C" w14:textId="1D309029" w:rsidR="007E787F" w:rsidRDefault="007E787F" w:rsidP="00FF19B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0592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6A274AB" w14:textId="77777777" w:rsidR="007E787F" w:rsidRDefault="007E7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B644E3" w14:textId="77777777" w:rsidR="00041163" w:rsidRDefault="00041163" w:rsidP="00725D75">
      <w:pPr>
        <w:spacing w:after="0" w:line="240" w:lineRule="auto"/>
      </w:pPr>
      <w:r>
        <w:separator/>
      </w:r>
    </w:p>
  </w:footnote>
  <w:footnote w:type="continuationSeparator" w:id="0">
    <w:p w14:paraId="1D073E30" w14:textId="77777777" w:rsidR="00041163" w:rsidRDefault="00041163" w:rsidP="00725D75">
      <w:pPr>
        <w:spacing w:after="0" w:line="240" w:lineRule="auto"/>
      </w:pPr>
      <w:r>
        <w:continuationSeparator/>
      </w:r>
    </w:p>
  </w:footnote>
  <w:footnote w:type="continuationNotice" w:id="1">
    <w:p w14:paraId="4E8E7873" w14:textId="77777777" w:rsidR="00041163" w:rsidRDefault="0004116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A90672"/>
    <w:multiLevelType w:val="hybridMultilevel"/>
    <w:tmpl w:val="F8F0CE7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D4BB3"/>
    <w:multiLevelType w:val="hybridMultilevel"/>
    <w:tmpl w:val="C8D0771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zEwtzQ2MjMxtbBQ0lEKTi0uzszPAykwrQUA5ddc2CwAAAA="/>
  </w:docVars>
  <w:rsids>
    <w:rsidRoot w:val="00E60491"/>
    <w:rsid w:val="00001FAD"/>
    <w:rsid w:val="00023EBA"/>
    <w:rsid w:val="00027F24"/>
    <w:rsid w:val="00032E13"/>
    <w:rsid w:val="0003339C"/>
    <w:rsid w:val="00041163"/>
    <w:rsid w:val="000534A6"/>
    <w:rsid w:val="00057987"/>
    <w:rsid w:val="00067307"/>
    <w:rsid w:val="000804AF"/>
    <w:rsid w:val="00085724"/>
    <w:rsid w:val="00087862"/>
    <w:rsid w:val="000A5325"/>
    <w:rsid w:val="000B600F"/>
    <w:rsid w:val="000C3224"/>
    <w:rsid w:val="000E6656"/>
    <w:rsid w:val="000F588E"/>
    <w:rsid w:val="0010592B"/>
    <w:rsid w:val="00116E89"/>
    <w:rsid w:val="00117A2C"/>
    <w:rsid w:val="0012751B"/>
    <w:rsid w:val="00130CDB"/>
    <w:rsid w:val="00135DA7"/>
    <w:rsid w:val="00137F39"/>
    <w:rsid w:val="00143A79"/>
    <w:rsid w:val="001446E5"/>
    <w:rsid w:val="00152FFE"/>
    <w:rsid w:val="00161CB0"/>
    <w:rsid w:val="0016666E"/>
    <w:rsid w:val="001763A6"/>
    <w:rsid w:val="00186DD0"/>
    <w:rsid w:val="001A1D0B"/>
    <w:rsid w:val="001A3E88"/>
    <w:rsid w:val="001C4128"/>
    <w:rsid w:val="001D2DBF"/>
    <w:rsid w:val="001F3D76"/>
    <w:rsid w:val="001F738E"/>
    <w:rsid w:val="002032E5"/>
    <w:rsid w:val="002313DF"/>
    <w:rsid w:val="002345E5"/>
    <w:rsid w:val="00246BE3"/>
    <w:rsid w:val="00254E34"/>
    <w:rsid w:val="0025510E"/>
    <w:rsid w:val="00255C6A"/>
    <w:rsid w:val="0028329C"/>
    <w:rsid w:val="00287A86"/>
    <w:rsid w:val="002957B9"/>
    <w:rsid w:val="002A3D7E"/>
    <w:rsid w:val="002A5576"/>
    <w:rsid w:val="002C3BE6"/>
    <w:rsid w:val="002D35B1"/>
    <w:rsid w:val="002E0C9F"/>
    <w:rsid w:val="002E31BC"/>
    <w:rsid w:val="002F0FCA"/>
    <w:rsid w:val="002F28A2"/>
    <w:rsid w:val="002F2D25"/>
    <w:rsid w:val="002F4253"/>
    <w:rsid w:val="00310EAF"/>
    <w:rsid w:val="00317954"/>
    <w:rsid w:val="003229BF"/>
    <w:rsid w:val="003249A0"/>
    <w:rsid w:val="0033790B"/>
    <w:rsid w:val="003457E5"/>
    <w:rsid w:val="00346581"/>
    <w:rsid w:val="00347AED"/>
    <w:rsid w:val="00354D86"/>
    <w:rsid w:val="003641B4"/>
    <w:rsid w:val="003666AB"/>
    <w:rsid w:val="00367F7F"/>
    <w:rsid w:val="00371D78"/>
    <w:rsid w:val="00376CA6"/>
    <w:rsid w:val="00377C5B"/>
    <w:rsid w:val="003826CA"/>
    <w:rsid w:val="00391FC1"/>
    <w:rsid w:val="00397374"/>
    <w:rsid w:val="003C6854"/>
    <w:rsid w:val="003C7724"/>
    <w:rsid w:val="003D4075"/>
    <w:rsid w:val="003D450F"/>
    <w:rsid w:val="003E23B4"/>
    <w:rsid w:val="003E23D5"/>
    <w:rsid w:val="003E7FAF"/>
    <w:rsid w:val="003F3A68"/>
    <w:rsid w:val="0040029F"/>
    <w:rsid w:val="00404DE4"/>
    <w:rsid w:val="00404F61"/>
    <w:rsid w:val="00414746"/>
    <w:rsid w:val="00436BE8"/>
    <w:rsid w:val="004440E7"/>
    <w:rsid w:val="004448D1"/>
    <w:rsid w:val="00454007"/>
    <w:rsid w:val="00460258"/>
    <w:rsid w:val="0046049D"/>
    <w:rsid w:val="00460B1A"/>
    <w:rsid w:val="00460E65"/>
    <w:rsid w:val="0046227F"/>
    <w:rsid w:val="004668C1"/>
    <w:rsid w:val="00473434"/>
    <w:rsid w:val="00476B49"/>
    <w:rsid w:val="00483889"/>
    <w:rsid w:val="004B4E5C"/>
    <w:rsid w:val="004B52F4"/>
    <w:rsid w:val="004B6BFD"/>
    <w:rsid w:val="004C40F5"/>
    <w:rsid w:val="004C62E4"/>
    <w:rsid w:val="004C77A2"/>
    <w:rsid w:val="005037F3"/>
    <w:rsid w:val="0050684A"/>
    <w:rsid w:val="0051012B"/>
    <w:rsid w:val="00525321"/>
    <w:rsid w:val="0054735B"/>
    <w:rsid w:val="00554829"/>
    <w:rsid w:val="00583B80"/>
    <w:rsid w:val="0059095D"/>
    <w:rsid w:val="00591416"/>
    <w:rsid w:val="005974E0"/>
    <w:rsid w:val="005A775E"/>
    <w:rsid w:val="005D2CE1"/>
    <w:rsid w:val="005E290C"/>
    <w:rsid w:val="005E58E7"/>
    <w:rsid w:val="005F7F1B"/>
    <w:rsid w:val="00624F77"/>
    <w:rsid w:val="00641914"/>
    <w:rsid w:val="00647C06"/>
    <w:rsid w:val="00651E15"/>
    <w:rsid w:val="00660129"/>
    <w:rsid w:val="0066112F"/>
    <w:rsid w:val="0067562B"/>
    <w:rsid w:val="00684B3A"/>
    <w:rsid w:val="00684E52"/>
    <w:rsid w:val="006A1727"/>
    <w:rsid w:val="006C4985"/>
    <w:rsid w:val="006C6D6B"/>
    <w:rsid w:val="006D0DEE"/>
    <w:rsid w:val="006D1338"/>
    <w:rsid w:val="006E0262"/>
    <w:rsid w:val="006E1210"/>
    <w:rsid w:val="006E6B7B"/>
    <w:rsid w:val="006F1D8F"/>
    <w:rsid w:val="006F278B"/>
    <w:rsid w:val="006F36D1"/>
    <w:rsid w:val="0070127A"/>
    <w:rsid w:val="007053E7"/>
    <w:rsid w:val="00711EFF"/>
    <w:rsid w:val="00720E6B"/>
    <w:rsid w:val="00725D75"/>
    <w:rsid w:val="00742F0E"/>
    <w:rsid w:val="007442FE"/>
    <w:rsid w:val="00752491"/>
    <w:rsid w:val="0075409E"/>
    <w:rsid w:val="00754200"/>
    <w:rsid w:val="007661B6"/>
    <w:rsid w:val="00774FAC"/>
    <w:rsid w:val="00780C9B"/>
    <w:rsid w:val="00786C67"/>
    <w:rsid w:val="00792093"/>
    <w:rsid w:val="00794D49"/>
    <w:rsid w:val="00796236"/>
    <w:rsid w:val="007A4C20"/>
    <w:rsid w:val="007B149E"/>
    <w:rsid w:val="007B27EB"/>
    <w:rsid w:val="007B543A"/>
    <w:rsid w:val="007C4130"/>
    <w:rsid w:val="007C5D40"/>
    <w:rsid w:val="007D4DBB"/>
    <w:rsid w:val="007E787F"/>
    <w:rsid w:val="007F322B"/>
    <w:rsid w:val="007F4AD7"/>
    <w:rsid w:val="007F5DCC"/>
    <w:rsid w:val="007F64C5"/>
    <w:rsid w:val="00801B74"/>
    <w:rsid w:val="00804D50"/>
    <w:rsid w:val="00804F22"/>
    <w:rsid w:val="00817873"/>
    <w:rsid w:val="00832B55"/>
    <w:rsid w:val="0084439A"/>
    <w:rsid w:val="00872D9B"/>
    <w:rsid w:val="00876605"/>
    <w:rsid w:val="0089087A"/>
    <w:rsid w:val="0089703E"/>
    <w:rsid w:val="008A4371"/>
    <w:rsid w:val="008A5BEB"/>
    <w:rsid w:val="008A5CB9"/>
    <w:rsid w:val="008A6A59"/>
    <w:rsid w:val="008A7982"/>
    <w:rsid w:val="008B18D0"/>
    <w:rsid w:val="008B5EC6"/>
    <w:rsid w:val="008D48C6"/>
    <w:rsid w:val="008D53B6"/>
    <w:rsid w:val="008D72E5"/>
    <w:rsid w:val="008D7BEC"/>
    <w:rsid w:val="008E361D"/>
    <w:rsid w:val="008F33BC"/>
    <w:rsid w:val="008F3C77"/>
    <w:rsid w:val="0090033C"/>
    <w:rsid w:val="00907BEB"/>
    <w:rsid w:val="00912C6D"/>
    <w:rsid w:val="0091345A"/>
    <w:rsid w:val="00924761"/>
    <w:rsid w:val="0092674F"/>
    <w:rsid w:val="0093358F"/>
    <w:rsid w:val="00936DA8"/>
    <w:rsid w:val="0094236B"/>
    <w:rsid w:val="00943597"/>
    <w:rsid w:val="00947637"/>
    <w:rsid w:val="00950AE7"/>
    <w:rsid w:val="009537AF"/>
    <w:rsid w:val="009629A2"/>
    <w:rsid w:val="00991000"/>
    <w:rsid w:val="00992A9E"/>
    <w:rsid w:val="009A4B6B"/>
    <w:rsid w:val="009A58EE"/>
    <w:rsid w:val="009A681B"/>
    <w:rsid w:val="009B379E"/>
    <w:rsid w:val="009B66B0"/>
    <w:rsid w:val="009C0818"/>
    <w:rsid w:val="009C6DA3"/>
    <w:rsid w:val="009C795D"/>
    <w:rsid w:val="009D0F4F"/>
    <w:rsid w:val="009F45D6"/>
    <w:rsid w:val="00A04857"/>
    <w:rsid w:val="00A0767A"/>
    <w:rsid w:val="00A166A0"/>
    <w:rsid w:val="00A30984"/>
    <w:rsid w:val="00A800D1"/>
    <w:rsid w:val="00A9715D"/>
    <w:rsid w:val="00AB1305"/>
    <w:rsid w:val="00AC02AE"/>
    <w:rsid w:val="00AD0E8F"/>
    <w:rsid w:val="00AE1F2F"/>
    <w:rsid w:val="00AF3B80"/>
    <w:rsid w:val="00AF6595"/>
    <w:rsid w:val="00AF7AD0"/>
    <w:rsid w:val="00B070BF"/>
    <w:rsid w:val="00B31DCB"/>
    <w:rsid w:val="00B3251D"/>
    <w:rsid w:val="00B419B4"/>
    <w:rsid w:val="00B4255E"/>
    <w:rsid w:val="00B431C1"/>
    <w:rsid w:val="00B538B4"/>
    <w:rsid w:val="00B54E42"/>
    <w:rsid w:val="00B551C8"/>
    <w:rsid w:val="00B55EA3"/>
    <w:rsid w:val="00B65D04"/>
    <w:rsid w:val="00B8087C"/>
    <w:rsid w:val="00B824AF"/>
    <w:rsid w:val="00B86530"/>
    <w:rsid w:val="00B8674B"/>
    <w:rsid w:val="00B93E12"/>
    <w:rsid w:val="00BA51A2"/>
    <w:rsid w:val="00BA6CA1"/>
    <w:rsid w:val="00BB2BD8"/>
    <w:rsid w:val="00BC7A33"/>
    <w:rsid w:val="00BE2E62"/>
    <w:rsid w:val="00BF25AE"/>
    <w:rsid w:val="00BF7976"/>
    <w:rsid w:val="00C063D8"/>
    <w:rsid w:val="00C12057"/>
    <w:rsid w:val="00C137A7"/>
    <w:rsid w:val="00C144A9"/>
    <w:rsid w:val="00C20D1E"/>
    <w:rsid w:val="00C236EC"/>
    <w:rsid w:val="00C4112E"/>
    <w:rsid w:val="00C4539F"/>
    <w:rsid w:val="00C51446"/>
    <w:rsid w:val="00C5665D"/>
    <w:rsid w:val="00C60B5A"/>
    <w:rsid w:val="00C71702"/>
    <w:rsid w:val="00C72B54"/>
    <w:rsid w:val="00C82EC2"/>
    <w:rsid w:val="00C851F4"/>
    <w:rsid w:val="00C91A71"/>
    <w:rsid w:val="00CA1A81"/>
    <w:rsid w:val="00CA4DC5"/>
    <w:rsid w:val="00CC0AB4"/>
    <w:rsid w:val="00CC2D6B"/>
    <w:rsid w:val="00CC575B"/>
    <w:rsid w:val="00CC7AF5"/>
    <w:rsid w:val="00CD3E24"/>
    <w:rsid w:val="00CD56EB"/>
    <w:rsid w:val="00CE1279"/>
    <w:rsid w:val="00CE25F5"/>
    <w:rsid w:val="00CE5DAD"/>
    <w:rsid w:val="00CF3FB6"/>
    <w:rsid w:val="00CF68ED"/>
    <w:rsid w:val="00D00EA1"/>
    <w:rsid w:val="00D03093"/>
    <w:rsid w:val="00D072C3"/>
    <w:rsid w:val="00D36C7D"/>
    <w:rsid w:val="00D46F78"/>
    <w:rsid w:val="00D559F1"/>
    <w:rsid w:val="00D76DC7"/>
    <w:rsid w:val="00D833BF"/>
    <w:rsid w:val="00DA1873"/>
    <w:rsid w:val="00DA5024"/>
    <w:rsid w:val="00DB08B0"/>
    <w:rsid w:val="00DB6ED2"/>
    <w:rsid w:val="00DB7576"/>
    <w:rsid w:val="00DD0611"/>
    <w:rsid w:val="00DD4DD5"/>
    <w:rsid w:val="00DD6D6B"/>
    <w:rsid w:val="00DE12AA"/>
    <w:rsid w:val="00E04D3F"/>
    <w:rsid w:val="00E05FA1"/>
    <w:rsid w:val="00E07073"/>
    <w:rsid w:val="00E12147"/>
    <w:rsid w:val="00E21793"/>
    <w:rsid w:val="00E50402"/>
    <w:rsid w:val="00E5583C"/>
    <w:rsid w:val="00E55D27"/>
    <w:rsid w:val="00E60491"/>
    <w:rsid w:val="00E64B87"/>
    <w:rsid w:val="00E67621"/>
    <w:rsid w:val="00E70F34"/>
    <w:rsid w:val="00E73079"/>
    <w:rsid w:val="00E737A5"/>
    <w:rsid w:val="00E87D77"/>
    <w:rsid w:val="00EA2078"/>
    <w:rsid w:val="00EA6506"/>
    <w:rsid w:val="00EB5D80"/>
    <w:rsid w:val="00EC0B6C"/>
    <w:rsid w:val="00EC7414"/>
    <w:rsid w:val="00ED1569"/>
    <w:rsid w:val="00ED7169"/>
    <w:rsid w:val="00F16F93"/>
    <w:rsid w:val="00F22F8A"/>
    <w:rsid w:val="00F322CA"/>
    <w:rsid w:val="00F36384"/>
    <w:rsid w:val="00F41146"/>
    <w:rsid w:val="00F431A2"/>
    <w:rsid w:val="00F4394D"/>
    <w:rsid w:val="00F440A6"/>
    <w:rsid w:val="00F46E40"/>
    <w:rsid w:val="00F57315"/>
    <w:rsid w:val="00F74431"/>
    <w:rsid w:val="00F7633F"/>
    <w:rsid w:val="00F81246"/>
    <w:rsid w:val="00F9210D"/>
    <w:rsid w:val="00FB7449"/>
    <w:rsid w:val="00FB7554"/>
    <w:rsid w:val="00FB7643"/>
    <w:rsid w:val="00FB7D5E"/>
    <w:rsid w:val="00FD3704"/>
    <w:rsid w:val="00FD48E9"/>
    <w:rsid w:val="00FE739B"/>
    <w:rsid w:val="00FF177C"/>
    <w:rsid w:val="00FF19BC"/>
    <w:rsid w:val="00FF4AFC"/>
    <w:rsid w:val="00FF7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B58D"/>
  <w15:chartTrackingRefBased/>
  <w15:docId w15:val="{994FBD3E-E48D-9F4A-A25D-3F67625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B7D5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25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D75"/>
  </w:style>
  <w:style w:type="paragraph" w:styleId="Footer">
    <w:name w:val="footer"/>
    <w:basedOn w:val="Normal"/>
    <w:link w:val="FooterChar"/>
    <w:uiPriority w:val="99"/>
    <w:unhideWhenUsed/>
    <w:rsid w:val="00725D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D75"/>
  </w:style>
  <w:style w:type="character" w:styleId="PageNumber">
    <w:name w:val="page number"/>
    <w:basedOn w:val="DefaultParagraphFont"/>
    <w:uiPriority w:val="99"/>
    <w:semiHidden/>
    <w:unhideWhenUsed/>
    <w:rsid w:val="00725D75"/>
  </w:style>
  <w:style w:type="character" w:styleId="CommentReference">
    <w:name w:val="annotation reference"/>
    <w:basedOn w:val="DefaultParagraphFont"/>
    <w:uiPriority w:val="99"/>
    <w:semiHidden/>
    <w:unhideWhenUsed/>
    <w:rsid w:val="00F763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3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3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3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3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33F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33F"/>
    <w:rPr>
      <w:rFonts w:ascii="Arial" w:hAnsi="Arial" w:cs="Arial"/>
      <w:sz w:val="18"/>
      <w:szCs w:val="18"/>
    </w:rPr>
  </w:style>
  <w:style w:type="paragraph" w:styleId="ListParagraph">
    <w:name w:val="List Paragraph"/>
    <w:basedOn w:val="Normal"/>
    <w:uiPriority w:val="34"/>
    <w:qFormat/>
    <w:rsid w:val="00DB75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5</Pages>
  <Words>791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Patel</dc:creator>
  <cp:keywords/>
  <dc:description/>
  <cp:lastModifiedBy>Ibrahim</cp:lastModifiedBy>
  <cp:revision>55</cp:revision>
  <dcterms:created xsi:type="dcterms:W3CDTF">2019-05-11T05:47:00Z</dcterms:created>
  <dcterms:modified xsi:type="dcterms:W3CDTF">2019-05-15T10:48:00Z</dcterms:modified>
</cp:coreProperties>
</file>